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5AB6" w:rsidRDefault="00035AB6" w:rsidP="00B763F2">
      <w:pPr>
        <w:pBdr>
          <w:bottom w:val="single" w:sz="12" w:space="1" w:color="auto"/>
        </w:pBdr>
        <w:jc w:val="center"/>
        <w:rPr>
          <w:rFonts w:asciiTheme="majorHAnsi" w:hAnsiTheme="majorHAnsi"/>
          <w:b/>
          <w:sz w:val="28"/>
          <w:u w:val="single"/>
        </w:rPr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 xml:space="preserve">CLIENT </w:t>
      </w:r>
      <w:r w:rsidR="00A147BE">
        <w:rPr>
          <w:rFonts w:cstheme="minorHAnsi"/>
          <w:b/>
          <w:sz w:val="36"/>
        </w:rPr>
        <w:t xml:space="preserve">DETAILED </w:t>
      </w:r>
      <w:r w:rsidRPr="008F2D18">
        <w:rPr>
          <w:rFonts w:cstheme="minorHAnsi"/>
          <w:b/>
          <w:sz w:val="36"/>
        </w:rPr>
        <w:t>LOAN HISTORY REPORT</w:t>
      </w:r>
    </w:p>
    <w:p w:rsidR="00A147BE" w:rsidRDefault="00A147BE" w:rsidP="007D7794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39460E">
        <w:rPr>
          <w:rFonts w:cstheme="minorHAnsi"/>
          <w:sz w:val="24"/>
          <w:szCs w:val="24"/>
        </w:rPr>
        <w:t>{d</w:t>
      </w:r>
      <w:r>
        <w:rPr>
          <w:rFonts w:cstheme="minorHAnsi"/>
          <w:sz w:val="24"/>
          <w:szCs w:val="24"/>
        </w:rPr>
        <w:t>.date}</w:t>
      </w:r>
    </w:p>
    <w:p w:rsidR="00E8012C" w:rsidRDefault="00E8012C" w:rsidP="00E8012C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8"/>
        <w:gridCol w:w="5954"/>
      </w:tblGrid>
      <w:tr w:rsidR="00E8012C" w:rsidRPr="00583934" w:rsidTr="00DF4FEE">
        <w:tc>
          <w:tcPr>
            <w:tcW w:w="3118" w:type="dxa"/>
            <w:vAlign w:val="center"/>
          </w:tcPr>
          <w:p w:rsidR="00E8012C" w:rsidRPr="00583934" w:rsidRDefault="00E8012C" w:rsidP="00DF4FEE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label}:</w:t>
            </w:r>
          </w:p>
        </w:tc>
        <w:tc>
          <w:tcPr>
            <w:tcW w:w="5954" w:type="dxa"/>
            <w:vAlign w:val="center"/>
          </w:tcPr>
          <w:p w:rsidR="00E8012C" w:rsidRPr="00583934" w:rsidRDefault="00E8012C" w:rsidP="00DF4FEE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value}</w:t>
            </w:r>
            <w:r w:rsidR="00DE31D9">
              <w:rPr>
                <w:i/>
              </w:rPr>
              <w:t>{d.data.parameters[i].remark}</w:t>
            </w:r>
          </w:p>
        </w:tc>
      </w:tr>
      <w:tr w:rsidR="00E8012C" w:rsidRPr="00583934" w:rsidTr="00DF4FEE">
        <w:tc>
          <w:tcPr>
            <w:tcW w:w="3118" w:type="dxa"/>
            <w:vAlign w:val="center"/>
          </w:tcPr>
          <w:p w:rsidR="00E8012C" w:rsidRPr="00583934" w:rsidRDefault="00E8012C" w:rsidP="00DF4FEE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+1].label}:</w:t>
            </w:r>
          </w:p>
        </w:tc>
        <w:tc>
          <w:tcPr>
            <w:tcW w:w="5954" w:type="dxa"/>
            <w:vAlign w:val="center"/>
          </w:tcPr>
          <w:p w:rsidR="00E8012C" w:rsidRPr="00583934" w:rsidRDefault="00E8012C" w:rsidP="00DF4FEE">
            <w:pPr>
              <w:pStyle w:val="NoSpacing"/>
              <w:rPr>
                <w:i/>
              </w:rPr>
            </w:pPr>
          </w:p>
        </w:tc>
      </w:tr>
    </w:tbl>
    <w:p w:rsidR="00E8012C" w:rsidRDefault="00E8012C" w:rsidP="00E8012C">
      <w:pPr>
        <w:pStyle w:val="Header"/>
        <w:rPr>
          <w:i/>
          <w:sz w:val="24"/>
        </w:rPr>
      </w:pPr>
      <w:r w:rsidRPr="00676435">
        <w:rPr>
          <w:b/>
          <w:i/>
          <w:sz w:val="24"/>
        </w:rPr>
        <w:t>Generated by</w:t>
      </w:r>
      <w:r>
        <w:rPr>
          <w:i/>
          <w:sz w:val="24"/>
        </w:rPr>
        <w:t xml:space="preserve">: </w:t>
      </w:r>
      <w:r w:rsidRPr="001062B9">
        <w:rPr>
          <w:sz w:val="24"/>
        </w:rPr>
        <w:t>{d.user}</w:t>
      </w:r>
    </w:p>
    <w:p w:rsidR="00942F94" w:rsidRDefault="00942F94" w:rsidP="00A147BE">
      <w:pPr>
        <w:jc w:val="right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4928"/>
        <w:gridCol w:w="4536"/>
      </w:tblGrid>
      <w:tr w:rsidR="003A31E6" w:rsidTr="00D91706">
        <w:tc>
          <w:tcPr>
            <w:tcW w:w="4928" w:type="dxa"/>
            <w:shd w:val="clear" w:color="auto" w:fill="F2F2F2" w:themeFill="background1" w:themeFillShade="F2"/>
          </w:tcPr>
          <w:p w:rsidR="003A31E6" w:rsidRPr="00F84BE9" w:rsidRDefault="003A31E6" w:rsidP="00D91706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  <w:p w:rsidR="003A31E6" w:rsidRDefault="003A31E6" w:rsidP="00D91706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t>Client Name</w:t>
            </w:r>
            <w:r w:rsidRPr="00AA73EE">
              <w:rPr>
                <w:rFonts w:cstheme="minorHAnsi"/>
                <w:sz w:val="24"/>
                <w:szCs w:val="24"/>
              </w:rPr>
              <w:t>: {d</w:t>
            </w:r>
            <w:r>
              <w:rPr>
                <w:rFonts w:cstheme="minorHAnsi"/>
                <w:sz w:val="24"/>
                <w:szCs w:val="24"/>
              </w:rPr>
              <w:t>.data.loanHistory</w:t>
            </w:r>
            <w:r w:rsidRPr="00AA73EE">
              <w:rPr>
                <w:rFonts w:cstheme="minorHAnsi"/>
                <w:sz w:val="24"/>
                <w:szCs w:val="24"/>
              </w:rPr>
              <w:t>[i].client}</w:t>
            </w:r>
            <w:r>
              <w:rPr>
                <w:rFonts w:cstheme="minorHAnsi"/>
                <w:sz w:val="24"/>
                <w:szCs w:val="24"/>
              </w:rPr>
              <w:t xml:space="preserve">                                 </w:t>
            </w:r>
          </w:p>
          <w:p w:rsidR="003A31E6" w:rsidRDefault="003A31E6" w:rsidP="00D91706">
            <w:pPr>
              <w:jc w:val="both"/>
              <w:rPr>
                <w:rFonts w:cstheme="minorHAnsi"/>
                <w:sz w:val="24"/>
                <w:szCs w:val="24"/>
              </w:rPr>
            </w:pPr>
            <w:r w:rsidRPr="00152EC1">
              <w:rPr>
                <w:rFonts w:cstheme="minorHAnsi"/>
                <w:b/>
                <w:sz w:val="24"/>
                <w:szCs w:val="24"/>
              </w:rPr>
              <w:t>Branch</w:t>
            </w:r>
            <w:r>
              <w:rPr>
                <w:rFonts w:cstheme="minorHAnsi"/>
                <w:b/>
                <w:sz w:val="24"/>
                <w:szCs w:val="24"/>
              </w:rPr>
              <w:t xml:space="preserve">: </w:t>
            </w:r>
            <w:r>
              <w:rPr>
                <w:rFonts w:cstheme="minorHAnsi"/>
                <w:sz w:val="24"/>
                <w:szCs w:val="24"/>
              </w:rPr>
              <w:t>{d.data.loanHistory[i].branch}</w:t>
            </w:r>
          </w:p>
          <w:p w:rsidR="003A31E6" w:rsidRPr="00F84BE9" w:rsidRDefault="003A31E6" w:rsidP="00D91706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</w:tc>
        <w:tc>
          <w:tcPr>
            <w:tcW w:w="4536" w:type="dxa"/>
            <w:shd w:val="clear" w:color="auto" w:fill="F2F2F2" w:themeFill="background1" w:themeFillShade="F2"/>
          </w:tcPr>
          <w:p w:rsidR="003A31E6" w:rsidRDefault="003A31E6" w:rsidP="00D91706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  <w:p w:rsidR="003A31E6" w:rsidRDefault="003A31E6" w:rsidP="00D91706">
            <w:pPr>
              <w:jc w:val="both"/>
              <w:rPr>
                <w:rFonts w:cstheme="minorHAnsi"/>
                <w:sz w:val="24"/>
                <w:szCs w:val="24"/>
              </w:rPr>
            </w:pPr>
            <w:r w:rsidRPr="005315D2">
              <w:rPr>
                <w:rFonts w:cstheme="minorHAnsi"/>
                <w:b/>
                <w:sz w:val="24"/>
                <w:szCs w:val="24"/>
              </w:rPr>
              <w:t>Total Number of cycles</w:t>
            </w:r>
            <w:r>
              <w:rPr>
                <w:rFonts w:cstheme="minorHAnsi"/>
                <w:sz w:val="24"/>
                <w:szCs w:val="24"/>
              </w:rPr>
              <w:t>: {d.data.loanHistory[i].total_loan_cycles}</w:t>
            </w:r>
          </w:p>
          <w:p w:rsidR="003A31E6" w:rsidRDefault="003A31E6" w:rsidP="00D91706">
            <w:pPr>
              <w:jc w:val="both"/>
              <w:rPr>
                <w:rFonts w:cstheme="minorHAnsi"/>
                <w:sz w:val="24"/>
                <w:szCs w:val="24"/>
              </w:rPr>
            </w:pPr>
            <w:r w:rsidRPr="00EC11D6">
              <w:rPr>
                <w:rFonts w:cstheme="minorHAnsi"/>
                <w:b/>
                <w:sz w:val="24"/>
                <w:szCs w:val="24"/>
              </w:rPr>
              <w:t xml:space="preserve">Last Loan Cycle </w:t>
            </w:r>
            <w:r w:rsidR="001A45CD">
              <w:rPr>
                <w:rFonts w:cstheme="minorHAnsi"/>
                <w:b/>
                <w:sz w:val="24"/>
                <w:szCs w:val="24"/>
              </w:rPr>
              <w:t>Stage</w:t>
            </w:r>
            <w:r w:rsidRPr="00EC11D6">
              <w:rPr>
                <w:rFonts w:cstheme="minorHAnsi"/>
                <w:b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</w:rPr>
              <w:t xml:space="preserve"> {d.data.loanHistory[i].</w:t>
            </w:r>
            <w:r w:rsidR="001A45CD">
              <w:rPr>
                <w:rFonts w:cstheme="minorHAnsi"/>
                <w:sz w:val="24"/>
                <w:szCs w:val="24"/>
              </w:rPr>
              <w:t>stage</w:t>
            </w:r>
            <w:r>
              <w:rPr>
                <w:rFonts w:cstheme="minorHAnsi"/>
                <w:sz w:val="24"/>
                <w:szCs w:val="24"/>
              </w:rPr>
              <w:t>}</w:t>
            </w:r>
          </w:p>
          <w:p w:rsidR="003A31E6" w:rsidRPr="00F84BE9" w:rsidRDefault="003A31E6" w:rsidP="00D91706">
            <w:pPr>
              <w:jc w:val="both"/>
              <w:rPr>
                <w:rFonts w:cstheme="minorHAnsi"/>
                <w:b/>
                <w:sz w:val="12"/>
                <w:szCs w:val="12"/>
              </w:rPr>
            </w:pPr>
          </w:p>
        </w:tc>
      </w:tr>
    </w:tbl>
    <w:p w:rsidR="003A161D" w:rsidRPr="001F387C" w:rsidRDefault="003477DC" w:rsidP="003A161D">
      <w:pPr>
        <w:spacing w:after="0"/>
        <w:jc w:val="both"/>
        <w:rPr>
          <w:rFonts w:cstheme="minorHAnsi"/>
          <w:i/>
          <w:sz w:val="16"/>
          <w:szCs w:val="16"/>
        </w:rPr>
      </w:pPr>
      <w:r w:rsidRPr="003A161D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{#estNetProfit = </w:t>
      </w:r>
      <w:r w:rsidR="001F387C" w:rsidRPr="001F387C">
        <w:rPr>
          <w:rFonts w:cstheme="minorHAnsi"/>
          <w:sz w:val="16"/>
          <w:szCs w:val="16"/>
        </w:rPr>
        <w:t>d.data.loanHistory</w:t>
      </w:r>
      <w:r w:rsidR="008D5EDC">
        <w:rPr>
          <w:rFonts w:cstheme="minorHAnsi"/>
          <w:sz w:val="16"/>
          <w:szCs w:val="16"/>
        </w:rPr>
        <w:t>[i].loan_cycles[i].</w:t>
      </w:r>
      <w:r w:rsidRPr="001F387C">
        <w:rPr>
          <w:rFonts w:cstheme="minorHAnsi"/>
          <w:sz w:val="16"/>
          <w:szCs w:val="16"/>
        </w:rPr>
        <w:t>estimated_net_profit</w:t>
      </w:r>
      <w:r w:rsidRPr="001F387C">
        <w:rPr>
          <w:rFonts w:ascii="Arial" w:hAnsi="Arial" w:cs="Arial"/>
          <w:color w:val="808080"/>
          <w:sz w:val="16"/>
          <w:szCs w:val="16"/>
          <w:shd w:val="clear" w:color="auto" w:fill="F8F8F8"/>
        </w:rPr>
        <w:t>}</w:t>
      </w:r>
      <w:r w:rsidR="003A161D" w:rsidRPr="001F387C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 {#actNetProfit = </w:t>
      </w:r>
      <w:r w:rsidR="001F387C" w:rsidRPr="001F387C">
        <w:rPr>
          <w:rFonts w:cstheme="minorHAnsi"/>
          <w:sz w:val="16"/>
          <w:szCs w:val="16"/>
        </w:rPr>
        <w:t>d.data.loanHistory</w:t>
      </w:r>
      <w:r w:rsidR="008D5EDC">
        <w:rPr>
          <w:rFonts w:cstheme="minorHAnsi"/>
          <w:sz w:val="16"/>
          <w:szCs w:val="16"/>
        </w:rPr>
        <w:t>[i].loan_cycles[i].</w:t>
      </w:r>
      <w:r w:rsidR="003A161D" w:rsidRPr="001F387C">
        <w:rPr>
          <w:rFonts w:cstheme="minorHAnsi"/>
          <w:sz w:val="16"/>
          <w:szCs w:val="16"/>
        </w:rPr>
        <w:t>actual_net_profit</w:t>
      </w:r>
      <w:r w:rsidR="003A161D" w:rsidRPr="001F387C">
        <w:rPr>
          <w:rFonts w:ascii="Arial" w:hAnsi="Arial" w:cs="Arial"/>
          <w:color w:val="808080"/>
          <w:sz w:val="16"/>
          <w:szCs w:val="16"/>
          <w:shd w:val="clear" w:color="auto" w:fill="F8F8F8"/>
        </w:rPr>
        <w:t xml:space="preserve">} </w:t>
      </w:r>
    </w:p>
    <w:p w:rsidR="00EE0A8C" w:rsidRDefault="00EE0A8C" w:rsidP="00315CEF">
      <w:pPr>
        <w:jc w:val="both"/>
        <w:rPr>
          <w:rFonts w:cstheme="minorHAnsi"/>
          <w:sz w:val="24"/>
          <w:szCs w:val="24"/>
          <w:u w:val="single"/>
        </w:rPr>
      </w:pPr>
      <w:r w:rsidRPr="004322DE">
        <w:rPr>
          <w:rFonts w:cstheme="minorHAnsi"/>
          <w:i/>
          <w:sz w:val="24"/>
          <w:szCs w:val="24"/>
        </w:rPr>
        <w:t>Loan Cycle No</w:t>
      </w:r>
      <w:r>
        <w:rPr>
          <w:rFonts w:cstheme="minorHAnsi"/>
          <w:sz w:val="24"/>
          <w:szCs w:val="24"/>
        </w:rPr>
        <w:t xml:space="preserve">:  </w:t>
      </w:r>
      <w:r w:rsidRPr="00EE0A8C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Pr="00EE0A8C">
        <w:rPr>
          <w:rFonts w:cstheme="minorHAnsi"/>
          <w:sz w:val="24"/>
          <w:szCs w:val="24"/>
          <w:u w:val="single"/>
        </w:rPr>
        <w:t>[i].loan_cycles[i].loan_cycle_no}</w:t>
      </w:r>
    </w:p>
    <w:tbl>
      <w:tblPr>
        <w:tblStyle w:val="TableGrid"/>
        <w:tblW w:w="7980" w:type="dxa"/>
        <w:tblInd w:w="468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1596"/>
        <w:gridCol w:w="1596"/>
        <w:gridCol w:w="1596"/>
        <w:gridCol w:w="1596"/>
        <w:gridCol w:w="1596"/>
      </w:tblGrid>
      <w:tr w:rsidR="00146A3A" w:rsidRPr="00AA73EE" w:rsidTr="00BB3222">
        <w:tc>
          <w:tcPr>
            <w:tcW w:w="1596" w:type="dxa"/>
            <w:vMerge w:val="restart"/>
            <w:vAlign w:val="center"/>
          </w:tcPr>
          <w:p w:rsidR="00146A3A" w:rsidRPr="00E0408D" w:rsidRDefault="00146A3A" w:rsidP="00E0408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408D">
              <w:rPr>
                <w:rFonts w:cstheme="minorHAnsi"/>
                <w:b/>
                <w:sz w:val="24"/>
                <w:szCs w:val="24"/>
              </w:rPr>
              <w:t>Crops</w:t>
            </w:r>
          </w:p>
        </w:tc>
        <w:tc>
          <w:tcPr>
            <w:tcW w:w="3192" w:type="dxa"/>
            <w:gridSpan w:val="2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408D">
              <w:rPr>
                <w:rFonts w:cstheme="minorHAnsi"/>
                <w:b/>
                <w:sz w:val="24"/>
                <w:szCs w:val="24"/>
              </w:rPr>
              <w:t>Cost</w:t>
            </w:r>
          </w:p>
        </w:tc>
        <w:tc>
          <w:tcPr>
            <w:tcW w:w="3192" w:type="dxa"/>
            <w:gridSpan w:val="2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E0408D">
              <w:rPr>
                <w:rFonts w:cstheme="minorHAnsi"/>
                <w:b/>
                <w:sz w:val="24"/>
                <w:szCs w:val="24"/>
              </w:rPr>
              <w:t>Revenue</w:t>
            </w:r>
          </w:p>
        </w:tc>
      </w:tr>
      <w:tr w:rsidR="00146A3A" w:rsidRPr="00AA73EE" w:rsidTr="00BB3222">
        <w:tc>
          <w:tcPr>
            <w:tcW w:w="1596" w:type="dxa"/>
            <w:vMerge/>
          </w:tcPr>
          <w:p w:rsidR="00146A3A" w:rsidRPr="00E0408D" w:rsidRDefault="00146A3A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Estimation</w:t>
            </w: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Actual</w:t>
            </w: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Estimation</w:t>
            </w:r>
          </w:p>
        </w:tc>
        <w:tc>
          <w:tcPr>
            <w:tcW w:w="1596" w:type="dxa"/>
          </w:tcPr>
          <w:p w:rsidR="00146A3A" w:rsidRPr="00E0408D" w:rsidRDefault="00146A3A" w:rsidP="00062A14">
            <w:pPr>
              <w:jc w:val="center"/>
              <w:rPr>
                <w:rFonts w:cstheme="minorHAnsi"/>
                <w:b/>
                <w:i/>
                <w:sz w:val="24"/>
                <w:szCs w:val="24"/>
              </w:rPr>
            </w:pPr>
            <w:r w:rsidRPr="00E0408D">
              <w:rPr>
                <w:rFonts w:cstheme="minorHAnsi"/>
                <w:b/>
                <w:i/>
                <w:sz w:val="24"/>
                <w:szCs w:val="24"/>
              </w:rPr>
              <w:t>Actual</w:t>
            </w:r>
          </w:p>
        </w:tc>
      </w:tr>
      <w:tr w:rsidR="00146A3A" w:rsidRPr="00AA73EE" w:rsidTr="00415DBA">
        <w:tc>
          <w:tcPr>
            <w:tcW w:w="1596" w:type="dxa"/>
            <w:vAlign w:val="center"/>
          </w:tcPr>
          <w:p w:rsidR="00E25656" w:rsidRDefault="00D44D04" w:rsidP="00E2565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>
              <w:rPr>
                <w:rFonts w:cstheme="minorHAnsi"/>
                <w:sz w:val="24"/>
                <w:szCs w:val="24"/>
              </w:rPr>
              <w:t>[i].loan_cycles[i].crops</w:t>
            </w:r>
            <w:r w:rsidR="00E76600">
              <w:rPr>
                <w:rFonts w:cstheme="minorHAnsi"/>
                <w:sz w:val="24"/>
                <w:szCs w:val="24"/>
              </w:rPr>
              <w:t>[i].name</w:t>
            </w:r>
            <w:r w:rsidR="00010F4C">
              <w:rPr>
                <w:rFonts w:cstheme="minorHAnsi"/>
                <w:sz w:val="24"/>
                <w:szCs w:val="24"/>
              </w:rPr>
              <w:t>}</w:t>
            </w:r>
          </w:p>
          <w:p w:rsidR="00E76600" w:rsidRPr="00AA73EE" w:rsidRDefault="00E76600" w:rsidP="00E25656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>
              <w:rPr>
                <w:rFonts w:cstheme="minorHAnsi"/>
                <w:sz w:val="24"/>
                <w:szCs w:val="24"/>
              </w:rPr>
              <w:t>[i].loan_cycles[i].crops[i+1].name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estimated_total_cost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actual_total_cost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</w:t>
            </w:r>
            <w:r>
              <w:rPr>
                <w:rFonts w:cstheme="minorHAnsi"/>
                <w:sz w:val="24"/>
                <w:szCs w:val="24"/>
              </w:rPr>
              <w:t>estimated_total_revenue</w:t>
            </w:r>
            <w:r w:rsidRPr="00AA73EE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96" w:type="dxa"/>
            <w:vAlign w:val="center"/>
          </w:tcPr>
          <w:p w:rsidR="00146A3A" w:rsidRPr="00AA73EE" w:rsidRDefault="00146A3A" w:rsidP="00400CE5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sz w:val="24"/>
                <w:szCs w:val="24"/>
              </w:rPr>
              <w:t>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].loan_cycles[i].actual_total_revenue}</w:t>
            </w:r>
          </w:p>
        </w:tc>
      </w:tr>
      <w:tr w:rsidR="00376A0F" w:rsidRPr="00AA73EE" w:rsidTr="00BB3222">
        <w:trPr>
          <w:trHeight w:val="175"/>
        </w:trPr>
        <w:tc>
          <w:tcPr>
            <w:tcW w:w="1596" w:type="dxa"/>
          </w:tcPr>
          <w:p w:rsidR="00376A0F" w:rsidRPr="00371ECD" w:rsidRDefault="00376A0F" w:rsidP="00062A14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371ECD">
              <w:rPr>
                <w:rFonts w:cstheme="minorHAnsi"/>
                <w:b/>
                <w:sz w:val="24"/>
                <w:szCs w:val="24"/>
              </w:rPr>
              <w:t>NET INCOME</w:t>
            </w:r>
          </w:p>
        </w:tc>
        <w:tc>
          <w:tcPr>
            <w:tcW w:w="3192" w:type="dxa"/>
            <w:gridSpan w:val="2"/>
          </w:tcPr>
          <w:p w:rsidR="00376A0F" w:rsidRPr="00372924" w:rsidRDefault="00372924" w:rsidP="00062A14">
            <w:pPr>
              <w:jc w:val="right"/>
              <w:rPr>
                <w:rFonts w:cstheme="minorHAnsi"/>
                <w:i/>
                <w:sz w:val="24"/>
                <w:szCs w:val="24"/>
              </w:rPr>
            </w:pPr>
            <w:r w:rsidRPr="00372924">
              <w:rPr>
                <w:rFonts w:cstheme="minorHAnsi"/>
                <w:i/>
                <w:sz w:val="24"/>
                <w:szCs w:val="24"/>
              </w:rPr>
              <w:t>Estimated:</w:t>
            </w:r>
            <w:r w:rsidR="003477DC">
              <w:rPr>
                <w:rFonts w:ascii="Arial" w:hAnsi="Arial" w:cs="Arial"/>
                <w:color w:val="808080"/>
                <w:shd w:val="clear" w:color="auto" w:fill="F8F8F8"/>
              </w:rPr>
              <w:t xml:space="preserve"> </w:t>
            </w:r>
            <w:r w:rsidR="003A161D" w:rsidRPr="00683C08">
              <w:rPr>
                <w:rFonts w:ascii="Arial" w:hAnsi="Arial" w:cs="Arial"/>
                <w:shd w:val="clear" w:color="auto" w:fill="F8F8F8"/>
              </w:rPr>
              <w:t>{$</w:t>
            </w:r>
            <w:r w:rsidR="003477DC" w:rsidRPr="00683C08">
              <w:rPr>
                <w:rFonts w:ascii="Arial" w:hAnsi="Arial" w:cs="Arial"/>
                <w:shd w:val="clear" w:color="auto" w:fill="F8F8F8"/>
              </w:rPr>
              <w:t>estNetProfit</w:t>
            </w:r>
            <w:r w:rsidR="003A161D" w:rsidRPr="00683C08">
              <w:rPr>
                <w:rFonts w:ascii="Arial" w:hAnsi="Arial" w:cs="Arial"/>
                <w:shd w:val="clear" w:color="auto" w:fill="F8F8F8"/>
              </w:rPr>
              <w:t>}</w:t>
            </w:r>
          </w:p>
        </w:tc>
        <w:tc>
          <w:tcPr>
            <w:tcW w:w="3192" w:type="dxa"/>
            <w:gridSpan w:val="2"/>
          </w:tcPr>
          <w:p w:rsidR="00376A0F" w:rsidRPr="00372924" w:rsidRDefault="00372924" w:rsidP="00062A14">
            <w:pPr>
              <w:jc w:val="right"/>
              <w:rPr>
                <w:rFonts w:cstheme="minorHAnsi"/>
                <w:i/>
                <w:sz w:val="24"/>
                <w:szCs w:val="24"/>
              </w:rPr>
            </w:pPr>
            <w:r w:rsidRPr="00372924">
              <w:rPr>
                <w:rFonts w:cstheme="minorHAnsi"/>
                <w:i/>
                <w:sz w:val="24"/>
                <w:szCs w:val="24"/>
              </w:rPr>
              <w:t>Actual:</w:t>
            </w:r>
            <w:r w:rsidR="003A161D">
              <w:rPr>
                <w:rFonts w:ascii="Arial" w:hAnsi="Arial" w:cs="Arial"/>
                <w:color w:val="808080"/>
                <w:shd w:val="clear" w:color="auto" w:fill="F8F8F8"/>
              </w:rPr>
              <w:t xml:space="preserve"> </w:t>
            </w:r>
            <w:r w:rsidR="003A161D" w:rsidRPr="00683C08">
              <w:rPr>
                <w:rFonts w:ascii="Arial" w:hAnsi="Arial" w:cs="Arial"/>
                <w:shd w:val="clear" w:color="auto" w:fill="F8F8F8"/>
              </w:rPr>
              <w:t>{$actNetProfit}</w:t>
            </w:r>
          </w:p>
        </w:tc>
      </w:tr>
    </w:tbl>
    <w:p w:rsidR="00146A3A" w:rsidRPr="00146A3A" w:rsidRDefault="004E236A" w:rsidP="00A1756B">
      <w:pPr>
        <w:spacing w:after="0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Loan </w:t>
      </w:r>
      <w:r w:rsidR="00146A3A">
        <w:rPr>
          <w:rFonts w:cstheme="minorHAnsi"/>
          <w:sz w:val="24"/>
          <w:szCs w:val="24"/>
        </w:rPr>
        <w:t xml:space="preserve">requested: </w:t>
      </w:r>
      <w:r w:rsidR="00146A3A" w:rsidRPr="00146A3A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="00146A3A" w:rsidRPr="00146A3A">
        <w:rPr>
          <w:rFonts w:cstheme="minorHAnsi"/>
          <w:sz w:val="24"/>
          <w:szCs w:val="24"/>
          <w:u w:val="single"/>
        </w:rPr>
        <w:t>[i].loan_cycles[i].</w:t>
      </w:r>
      <w:r w:rsidR="00146A3A" w:rsidRPr="00146A3A">
        <w:rPr>
          <w:rFonts w:cstheme="minorHAnsi"/>
          <w:u w:val="single"/>
        </w:rPr>
        <w:t xml:space="preserve"> </w:t>
      </w:r>
      <w:r w:rsidR="00146A3A" w:rsidRPr="00146A3A">
        <w:rPr>
          <w:rFonts w:cstheme="minorHAnsi"/>
          <w:sz w:val="24"/>
          <w:szCs w:val="24"/>
          <w:u w:val="single"/>
        </w:rPr>
        <w:t>loan_requested}</w:t>
      </w:r>
    </w:p>
    <w:p w:rsidR="00146A3A" w:rsidRDefault="00146A3A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  <w:t xml:space="preserve">Loan approved: </w:t>
      </w:r>
      <w:r w:rsidRPr="00146A3A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Pr="00146A3A">
        <w:rPr>
          <w:rFonts w:cstheme="minorHAnsi"/>
          <w:sz w:val="24"/>
          <w:szCs w:val="24"/>
          <w:u w:val="single"/>
        </w:rPr>
        <w:t>[i].loan_cycles[i].</w:t>
      </w:r>
      <w:r w:rsidRPr="00146A3A">
        <w:rPr>
          <w:rFonts w:cstheme="minorHAnsi"/>
          <w:u w:val="single"/>
        </w:rPr>
        <w:t xml:space="preserve"> </w:t>
      </w:r>
      <w:r w:rsidRPr="00146A3A">
        <w:rPr>
          <w:rFonts w:cstheme="minorHAnsi"/>
          <w:sz w:val="24"/>
          <w:szCs w:val="24"/>
          <w:u w:val="single"/>
        </w:rPr>
        <w:t>loan_approved}</w:t>
      </w:r>
    </w:p>
    <w:p w:rsidR="00C72171" w:rsidRDefault="00D67B23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  <w:r w:rsidRPr="00D67B23">
        <w:rPr>
          <w:rFonts w:cstheme="minorHAnsi"/>
          <w:i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3.75pt;margin-top:9.45pt;width:491.25pt;height:0;z-index:251658240" o:connectortype="straight">
            <v:stroke dashstyle="1 1"/>
          </v:shape>
        </w:pict>
      </w:r>
    </w:p>
    <w:p w:rsidR="000B304D" w:rsidRDefault="00282151" w:rsidP="00AB655B">
      <w:pPr>
        <w:jc w:val="both"/>
        <w:rPr>
          <w:rFonts w:cstheme="minorHAnsi"/>
          <w:sz w:val="24"/>
          <w:szCs w:val="24"/>
          <w:u w:val="single"/>
        </w:rPr>
      </w:pPr>
      <w:r w:rsidRPr="004322DE">
        <w:rPr>
          <w:rFonts w:cstheme="minorHAnsi"/>
          <w:i/>
          <w:sz w:val="24"/>
          <w:szCs w:val="24"/>
        </w:rPr>
        <w:t>Loan Cycle No</w:t>
      </w:r>
      <w:r>
        <w:rPr>
          <w:rFonts w:cstheme="minorHAnsi"/>
          <w:sz w:val="24"/>
          <w:szCs w:val="24"/>
        </w:rPr>
        <w:t xml:space="preserve">:  </w:t>
      </w:r>
      <w:r w:rsidRPr="00EE0A8C">
        <w:rPr>
          <w:rFonts w:cstheme="minorHAnsi"/>
          <w:sz w:val="24"/>
          <w:szCs w:val="24"/>
          <w:u w:val="single"/>
        </w:rPr>
        <w:t>{</w:t>
      </w:r>
      <w:r w:rsidR="001F387C">
        <w:rPr>
          <w:rFonts w:cstheme="minorHAnsi"/>
          <w:sz w:val="24"/>
          <w:szCs w:val="24"/>
        </w:rPr>
        <w:t>d.data</w:t>
      </w:r>
      <w:r w:rsidR="001F387C" w:rsidRPr="00AA73EE">
        <w:rPr>
          <w:rFonts w:cstheme="minorHAnsi"/>
          <w:sz w:val="24"/>
          <w:szCs w:val="24"/>
        </w:rPr>
        <w:t>.</w:t>
      </w:r>
      <w:r w:rsidR="001F387C">
        <w:rPr>
          <w:rFonts w:cstheme="minorHAnsi"/>
          <w:sz w:val="24"/>
          <w:szCs w:val="24"/>
        </w:rPr>
        <w:t>loanHistory</w:t>
      </w:r>
      <w:r w:rsidRPr="00EE0A8C">
        <w:rPr>
          <w:rFonts w:cstheme="minorHAnsi"/>
          <w:sz w:val="24"/>
          <w:szCs w:val="24"/>
          <w:u w:val="single"/>
        </w:rPr>
        <w:t>[i].loan_cycles[i</w:t>
      </w:r>
      <w:r w:rsidR="00242CA4">
        <w:rPr>
          <w:rFonts w:cstheme="minorHAnsi"/>
          <w:sz w:val="24"/>
          <w:szCs w:val="24"/>
          <w:u w:val="single"/>
        </w:rPr>
        <w:t>+1</w:t>
      </w:r>
      <w:r w:rsidRPr="00EE0A8C">
        <w:rPr>
          <w:rFonts w:cstheme="minorHAnsi"/>
          <w:sz w:val="24"/>
          <w:szCs w:val="24"/>
          <w:u w:val="single"/>
        </w:rPr>
        <w:t>].loan_cycle_no}</w:t>
      </w:r>
    </w:p>
    <w:p w:rsidR="00AB655B" w:rsidRDefault="00AB655B" w:rsidP="00AB655B">
      <w:pPr>
        <w:jc w:val="both"/>
        <w:rPr>
          <w:rFonts w:cstheme="minorHAnsi"/>
          <w:b/>
          <w:sz w:val="24"/>
          <w:szCs w:val="24"/>
        </w:rPr>
      </w:pPr>
    </w:p>
    <w:tbl>
      <w:tblPr>
        <w:tblStyle w:val="TableGrid"/>
        <w:tblW w:w="0" w:type="auto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2F2F2" w:themeFill="background1" w:themeFillShade="F2"/>
        <w:tblLook w:val="04A0"/>
      </w:tblPr>
      <w:tblGrid>
        <w:gridCol w:w="9576"/>
      </w:tblGrid>
      <w:tr w:rsidR="000B304D" w:rsidTr="00BA50E5">
        <w:tc>
          <w:tcPr>
            <w:tcW w:w="9576" w:type="dxa"/>
            <w:shd w:val="clear" w:color="auto" w:fill="F2F2F2" w:themeFill="background1" w:themeFillShade="F2"/>
          </w:tcPr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  <w:p w:rsidR="000B304D" w:rsidRDefault="000B304D" w:rsidP="00062A14">
            <w:pPr>
              <w:jc w:val="both"/>
              <w:rPr>
                <w:rFonts w:cstheme="minorHAnsi"/>
                <w:sz w:val="24"/>
                <w:szCs w:val="24"/>
              </w:rPr>
            </w:pPr>
            <w:r w:rsidRPr="00AA73EE">
              <w:rPr>
                <w:rFonts w:cstheme="minorHAnsi"/>
                <w:b/>
                <w:sz w:val="24"/>
                <w:szCs w:val="24"/>
              </w:rPr>
              <w:lastRenderedPageBreak/>
              <w:t>Client Name</w:t>
            </w:r>
            <w:r w:rsidRPr="00AA73EE">
              <w:rPr>
                <w:rFonts w:cstheme="minorHAnsi"/>
                <w:sz w:val="24"/>
                <w:szCs w:val="24"/>
              </w:rPr>
              <w:t>: {</w:t>
            </w:r>
            <w:r w:rsidR="001F387C">
              <w:rPr>
                <w:rFonts w:cstheme="minorHAnsi"/>
                <w:sz w:val="24"/>
                <w:szCs w:val="24"/>
              </w:rPr>
              <w:t>d.data</w:t>
            </w:r>
            <w:r w:rsidR="001F387C" w:rsidRPr="00AA73EE">
              <w:rPr>
                <w:rFonts w:cstheme="minorHAnsi"/>
                <w:sz w:val="24"/>
                <w:szCs w:val="24"/>
              </w:rPr>
              <w:t>.</w:t>
            </w:r>
            <w:r w:rsidR="001F387C">
              <w:rPr>
                <w:rFonts w:cstheme="minorHAnsi"/>
                <w:sz w:val="24"/>
                <w:szCs w:val="24"/>
              </w:rPr>
              <w:t>loanHistory</w:t>
            </w:r>
            <w:r w:rsidRPr="00AA73EE">
              <w:rPr>
                <w:rFonts w:cstheme="minorHAnsi"/>
                <w:sz w:val="24"/>
                <w:szCs w:val="24"/>
              </w:rPr>
              <w:t>[i</w:t>
            </w:r>
            <w:r>
              <w:rPr>
                <w:rFonts w:cstheme="minorHAnsi"/>
                <w:sz w:val="24"/>
                <w:szCs w:val="24"/>
              </w:rPr>
              <w:t>+1</w:t>
            </w:r>
            <w:r w:rsidRPr="00AA73EE">
              <w:rPr>
                <w:rFonts w:cstheme="minorHAnsi"/>
                <w:sz w:val="24"/>
                <w:szCs w:val="24"/>
              </w:rPr>
              <w:t>].client}</w:t>
            </w:r>
          </w:p>
          <w:p w:rsidR="000B304D" w:rsidRDefault="000B304D" w:rsidP="00062A14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</w:tr>
    </w:tbl>
    <w:p w:rsidR="000B304D" w:rsidRDefault="000B304D" w:rsidP="004E236A">
      <w:pPr>
        <w:spacing w:after="0"/>
        <w:jc w:val="both"/>
        <w:rPr>
          <w:rFonts w:cstheme="minorHAnsi"/>
          <w:i/>
          <w:sz w:val="24"/>
          <w:szCs w:val="24"/>
        </w:rPr>
      </w:pPr>
    </w:p>
    <w:sectPr w:rsidR="000B304D" w:rsidSect="00DB0AE1">
      <w:headerReference w:type="default" r:id="rId8"/>
      <w:footerReference w:type="default" r:id="rId9"/>
      <w:pgSz w:w="12240" w:h="15840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C020A" w:rsidRDefault="00CC020A" w:rsidP="00C44E90">
      <w:pPr>
        <w:spacing w:after="0" w:line="240" w:lineRule="auto"/>
      </w:pPr>
      <w:r>
        <w:separator/>
      </w:r>
    </w:p>
  </w:endnote>
  <w:endnote w:type="continuationSeparator" w:id="1">
    <w:p w:rsidR="00CC020A" w:rsidRDefault="00CC020A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-41910</wp:posOffset>
                  </wp:positionV>
                  <wp:extent cx="5943600" cy="619125"/>
                  <wp:effectExtent l="19050" t="0" r="0" b="0"/>
                  <wp:wrapTight wrapText="bothSides">
                    <wp:wrapPolygon edited="0">
                      <wp:start x="-69" y="0"/>
                      <wp:lineTo x="-69" y="665"/>
                      <wp:lineTo x="1454" y="10634"/>
                      <wp:lineTo x="1592" y="21268"/>
                      <wp:lineTo x="21600" y="21268"/>
                      <wp:lineTo x="21600" y="9305"/>
                      <wp:lineTo x="5815" y="0"/>
                      <wp:lineTo x="-6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D67B23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D67B23">
              <w:rPr>
                <w:b/>
                <w:sz w:val="24"/>
                <w:szCs w:val="24"/>
              </w:rPr>
              <w:fldChar w:fldCharType="separate"/>
            </w:r>
            <w:r w:rsidR="00DE31D9">
              <w:rPr>
                <w:b/>
                <w:noProof/>
              </w:rPr>
              <w:t>1</w:t>
            </w:r>
            <w:r w:rsidR="00D67B23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D67B23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D67B23">
              <w:rPr>
                <w:b/>
                <w:sz w:val="24"/>
                <w:szCs w:val="24"/>
              </w:rPr>
              <w:fldChar w:fldCharType="separate"/>
            </w:r>
            <w:r w:rsidR="00DE31D9">
              <w:rPr>
                <w:b/>
                <w:noProof/>
              </w:rPr>
              <w:t>2</w:t>
            </w:r>
            <w:r w:rsidR="00D67B23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C020A" w:rsidRDefault="00CC020A" w:rsidP="00C44E90">
      <w:pPr>
        <w:spacing w:after="0" w:line="240" w:lineRule="auto"/>
      </w:pPr>
      <w:r>
        <w:separator/>
      </w:r>
    </w:p>
  </w:footnote>
  <w:footnote w:type="continuationSeparator" w:id="1">
    <w:p w:rsidR="00CC020A" w:rsidRDefault="00CC020A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5943600" cy="1038225"/>
          <wp:effectExtent l="19050" t="0" r="0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01378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M2t7Q0NLS0tLA0NTVV0lEKTi0uzszPAykwNKgFAMkZq7ctAAAA"/>
  </w:docVars>
  <w:rsids>
    <w:rsidRoot w:val="00B763F2"/>
    <w:rsid w:val="00010F4C"/>
    <w:rsid w:val="00031F07"/>
    <w:rsid w:val="00035AB6"/>
    <w:rsid w:val="00044EA9"/>
    <w:rsid w:val="00057439"/>
    <w:rsid w:val="00081C93"/>
    <w:rsid w:val="00087C11"/>
    <w:rsid w:val="00096663"/>
    <w:rsid w:val="000A4259"/>
    <w:rsid w:val="000B304D"/>
    <w:rsid w:val="000E5176"/>
    <w:rsid w:val="000F720A"/>
    <w:rsid w:val="00146A3A"/>
    <w:rsid w:val="00152EC1"/>
    <w:rsid w:val="001716F6"/>
    <w:rsid w:val="0018445F"/>
    <w:rsid w:val="0018799D"/>
    <w:rsid w:val="001A45CD"/>
    <w:rsid w:val="001A5257"/>
    <w:rsid w:val="001C354D"/>
    <w:rsid w:val="001D5A66"/>
    <w:rsid w:val="001F13E5"/>
    <w:rsid w:val="001F387C"/>
    <w:rsid w:val="001F4CA3"/>
    <w:rsid w:val="001F7464"/>
    <w:rsid w:val="0022013E"/>
    <w:rsid w:val="00242CA4"/>
    <w:rsid w:val="00282151"/>
    <w:rsid w:val="00295EC8"/>
    <w:rsid w:val="002A7379"/>
    <w:rsid w:val="002A75D6"/>
    <w:rsid w:val="002C5512"/>
    <w:rsid w:val="002F14D4"/>
    <w:rsid w:val="0030648B"/>
    <w:rsid w:val="00306860"/>
    <w:rsid w:val="00314EA3"/>
    <w:rsid w:val="00315CEF"/>
    <w:rsid w:val="003230C8"/>
    <w:rsid w:val="00340125"/>
    <w:rsid w:val="003477DC"/>
    <w:rsid w:val="003651A8"/>
    <w:rsid w:val="00371ECD"/>
    <w:rsid w:val="00372924"/>
    <w:rsid w:val="00376A0F"/>
    <w:rsid w:val="0039127D"/>
    <w:rsid w:val="00392FEC"/>
    <w:rsid w:val="0039460E"/>
    <w:rsid w:val="00394F4C"/>
    <w:rsid w:val="003A161D"/>
    <w:rsid w:val="003A31E6"/>
    <w:rsid w:val="003A4A55"/>
    <w:rsid w:val="003B1EC0"/>
    <w:rsid w:val="003B73C6"/>
    <w:rsid w:val="003B7898"/>
    <w:rsid w:val="003D7765"/>
    <w:rsid w:val="003F4C25"/>
    <w:rsid w:val="003F7806"/>
    <w:rsid w:val="00400CE5"/>
    <w:rsid w:val="00414ECE"/>
    <w:rsid w:val="00415DBA"/>
    <w:rsid w:val="004322DE"/>
    <w:rsid w:val="00457502"/>
    <w:rsid w:val="00463EFD"/>
    <w:rsid w:val="004866EE"/>
    <w:rsid w:val="00490575"/>
    <w:rsid w:val="00491C80"/>
    <w:rsid w:val="00496C64"/>
    <w:rsid w:val="004A6D51"/>
    <w:rsid w:val="004C3838"/>
    <w:rsid w:val="004D7E45"/>
    <w:rsid w:val="004E236A"/>
    <w:rsid w:val="00524E1A"/>
    <w:rsid w:val="005312B2"/>
    <w:rsid w:val="005315D2"/>
    <w:rsid w:val="00536513"/>
    <w:rsid w:val="005431AA"/>
    <w:rsid w:val="00581315"/>
    <w:rsid w:val="00591C90"/>
    <w:rsid w:val="005B178D"/>
    <w:rsid w:val="005C64F9"/>
    <w:rsid w:val="005D700C"/>
    <w:rsid w:val="005F1A6B"/>
    <w:rsid w:val="00611FEF"/>
    <w:rsid w:val="00622161"/>
    <w:rsid w:val="00626B9A"/>
    <w:rsid w:val="006326E8"/>
    <w:rsid w:val="00666EC9"/>
    <w:rsid w:val="0067570F"/>
    <w:rsid w:val="00683C08"/>
    <w:rsid w:val="006A35CE"/>
    <w:rsid w:val="006B4216"/>
    <w:rsid w:val="006B527B"/>
    <w:rsid w:val="006D5FD1"/>
    <w:rsid w:val="006F3EE8"/>
    <w:rsid w:val="00717E32"/>
    <w:rsid w:val="00730C4C"/>
    <w:rsid w:val="00773AFC"/>
    <w:rsid w:val="00774012"/>
    <w:rsid w:val="00774EC2"/>
    <w:rsid w:val="00783252"/>
    <w:rsid w:val="0079424C"/>
    <w:rsid w:val="007D7794"/>
    <w:rsid w:val="007F2A9C"/>
    <w:rsid w:val="0080365A"/>
    <w:rsid w:val="00851A21"/>
    <w:rsid w:val="008A2515"/>
    <w:rsid w:val="008A35EA"/>
    <w:rsid w:val="008D3D46"/>
    <w:rsid w:val="008D5EDC"/>
    <w:rsid w:val="008F2D18"/>
    <w:rsid w:val="009125CD"/>
    <w:rsid w:val="00924F27"/>
    <w:rsid w:val="009307BC"/>
    <w:rsid w:val="00942B6E"/>
    <w:rsid w:val="00942F94"/>
    <w:rsid w:val="00946495"/>
    <w:rsid w:val="00946BCC"/>
    <w:rsid w:val="00972992"/>
    <w:rsid w:val="009972A2"/>
    <w:rsid w:val="009A1FF2"/>
    <w:rsid w:val="009B1FA1"/>
    <w:rsid w:val="009F1DE3"/>
    <w:rsid w:val="009F2E1B"/>
    <w:rsid w:val="00A147BE"/>
    <w:rsid w:val="00A1756B"/>
    <w:rsid w:val="00A4291C"/>
    <w:rsid w:val="00A71D73"/>
    <w:rsid w:val="00A73050"/>
    <w:rsid w:val="00A90CDC"/>
    <w:rsid w:val="00A95DB8"/>
    <w:rsid w:val="00AA73EE"/>
    <w:rsid w:val="00AB0EAD"/>
    <w:rsid w:val="00AB655B"/>
    <w:rsid w:val="00AF135A"/>
    <w:rsid w:val="00AF197C"/>
    <w:rsid w:val="00B02BC8"/>
    <w:rsid w:val="00B321B9"/>
    <w:rsid w:val="00B42712"/>
    <w:rsid w:val="00B47B9A"/>
    <w:rsid w:val="00B51B67"/>
    <w:rsid w:val="00B64F03"/>
    <w:rsid w:val="00B763F2"/>
    <w:rsid w:val="00BA1BC3"/>
    <w:rsid w:val="00BA50E5"/>
    <w:rsid w:val="00BB3222"/>
    <w:rsid w:val="00BF1521"/>
    <w:rsid w:val="00C15724"/>
    <w:rsid w:val="00C42D1F"/>
    <w:rsid w:val="00C44E90"/>
    <w:rsid w:val="00C72171"/>
    <w:rsid w:val="00C76A75"/>
    <w:rsid w:val="00CA4774"/>
    <w:rsid w:val="00CA6A9B"/>
    <w:rsid w:val="00CB0086"/>
    <w:rsid w:val="00CC020A"/>
    <w:rsid w:val="00CC36C6"/>
    <w:rsid w:val="00D274EC"/>
    <w:rsid w:val="00D43623"/>
    <w:rsid w:val="00D44D04"/>
    <w:rsid w:val="00D52554"/>
    <w:rsid w:val="00D64601"/>
    <w:rsid w:val="00D67B23"/>
    <w:rsid w:val="00DB0AE1"/>
    <w:rsid w:val="00DD6BDE"/>
    <w:rsid w:val="00DE31D9"/>
    <w:rsid w:val="00DE5A5F"/>
    <w:rsid w:val="00E0408D"/>
    <w:rsid w:val="00E25656"/>
    <w:rsid w:val="00E30ADD"/>
    <w:rsid w:val="00E558F6"/>
    <w:rsid w:val="00E67445"/>
    <w:rsid w:val="00E70B3D"/>
    <w:rsid w:val="00E76600"/>
    <w:rsid w:val="00E8012C"/>
    <w:rsid w:val="00E9710C"/>
    <w:rsid w:val="00E97D31"/>
    <w:rsid w:val="00EE0A8C"/>
    <w:rsid w:val="00EF47B0"/>
    <w:rsid w:val="00F0008E"/>
    <w:rsid w:val="00F74AD4"/>
    <w:rsid w:val="00FB5C67"/>
    <w:rsid w:val="00FC3327"/>
    <w:rsid w:val="00FD060E"/>
    <w:rsid w:val="00FF1635"/>
    <w:rsid w:val="00FF6C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8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A147B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0</TotalTime>
  <Pages>2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57</cp:revision>
  <dcterms:created xsi:type="dcterms:W3CDTF">2019-05-04T03:12:00Z</dcterms:created>
  <dcterms:modified xsi:type="dcterms:W3CDTF">2019-10-29T09:39:00Z</dcterms:modified>
</cp:coreProperties>
</file>